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45.png" ContentType="image/png"/>
  <Override PartName="/word/media/rId260.png" ContentType="image/png"/>
  <Override PartName="/word/media/rId264.png" ContentType="image/png"/>
  <Override PartName="/word/media/rId268.png" ContentType="image/png"/>
  <Override PartName="/word/media/rId272.png" ContentType="image/png"/>
  <Override PartName="/word/media/rId282.png" ContentType="image/png"/>
  <Override PartName="/word/media/rId286.png" ContentType="image/png"/>
  <Override PartName="/word/media/rId290.png" ContentType="image/png"/>
  <Override PartName="/word/media/rId294.png" ContentType="image/png"/>
  <Override PartName="/word/media/rId298.png" ContentType="image/png"/>
  <Override PartName="/word/media/rId308.png" ContentType="image/png"/>
  <Override PartName="/word/media/rId320.png" ContentType="image/png"/>
  <Override PartName="/word/media/rId325.png" ContentType="image/png"/>
  <Override PartName="/word/media/rId329.png" ContentType="image/png"/>
  <Override PartName="/word/media/rId333.png" ContentType="image/png"/>
  <Override PartName="/word/media/rId337.png" ContentType="image/png"/>
  <Override PartName="/word/media/rId347.png" ContentType="image/png"/>
  <Override PartName="/word/media/rId352.png" ContentType="image/png"/>
  <Override PartName="/word/media/rId356.png" ContentType="image/png"/>
  <Override PartName="/word/media/rId360.png" ContentType="image/png"/>
  <Override PartName="/word/media/rId371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51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92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01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59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59"/>
    <w:bookmarkStart w:id="60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0"/>
    <w:bookmarkStart w:id="61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1"/>
    <w:bookmarkStart w:id="62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2"/>
    <w:bookmarkStart w:id="66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ides08w_files/figure-docx/unnamed-chunk-2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08w_files/figure-docx/unnamed-chunk-2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9   Mean squared error=0.00057</w:t>
      </w:r>
      <w:r>
        <w:br/>
      </w:r>
      <w:r>
        <w:rPr>
          <w:rStyle w:val="VerbatimChar"/>
        </w:rPr>
        <w:t xml:space="preserve">0.9 Quantile of absolute error=0.047</w:t>
      </w:r>
    </w:p>
    <w:bookmarkEnd w:id="74"/>
    <w:bookmarkStart w:id="78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79"/>
    <w:bookmarkStart w:id="80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0"/>
    <w:bookmarkStart w:id="81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18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18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18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1"/>
    <w:bookmarkStart w:id="82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19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82"/>
    <w:bookmarkStart w:id="83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83"/>
    <w:bookmarkStart w:id="87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s08w_files/figure-docx/unnamed-chunk-3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08w_files/figure-docx/unnamed-chunk-33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08w_files/figure-docx/unnamed-chunk-3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6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0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96"/>
    <w:bookmarkStart w:id="99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99"/>
    <w:bookmarkStart w:id="100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4401   0.4301  0.4297   0.0004          0.4398 50</w:t>
      </w:r>
      <w:r>
        <w:br/>
      </w:r>
      <w:r>
        <w:rPr>
          <w:rStyle w:val="VerbatimChar"/>
        </w:rPr>
        <w:t xml:space="preserve">R2            0.2590   0.2618  0.2532   0.0086          0.2503 50</w:t>
      </w:r>
      <w:r>
        <w:br/>
      </w:r>
      <w:r>
        <w:rPr>
          <w:rStyle w:val="VerbatimChar"/>
        </w:rPr>
        <w:t xml:space="preserve">Intercept     0.0000   0.0000 -0.0321   0.0321         -0.0321 50</w:t>
      </w:r>
      <w:r>
        <w:br/>
      </w:r>
      <w:r>
        <w:rPr>
          <w:rStyle w:val="VerbatimChar"/>
        </w:rPr>
        <w:t xml:space="preserve">Slope         1.0000   1.0000  0.9390   0.0610          0.9390 50</w:t>
      </w:r>
      <w:r>
        <w:br/>
      </w:r>
      <w:r>
        <w:rPr>
          <w:rStyle w:val="VerbatimChar"/>
        </w:rPr>
        <w:t xml:space="preserve">Emax          0.0000   0.0000  0.0193   0.0193          0.0193 50</w:t>
      </w:r>
      <w:r>
        <w:br/>
      </w:r>
      <w:r>
        <w:rPr>
          <w:rStyle w:val="VerbatimChar"/>
        </w:rPr>
        <w:t xml:space="preserve">D             0.2089   0.2122  0.2036   0.0086          0.2004 50</w:t>
      </w:r>
      <w:r>
        <w:br/>
      </w:r>
      <w:r>
        <w:rPr>
          <w:rStyle w:val="VerbatimChar"/>
        </w:rPr>
        <w:t xml:space="preserve">U            -0.0102  -0.0102  0.0243  -0.0345          0.0243 50</w:t>
      </w:r>
      <w:r>
        <w:br/>
      </w:r>
      <w:r>
        <w:rPr>
          <w:rStyle w:val="VerbatimChar"/>
        </w:rPr>
        <w:t xml:space="preserve">Q             0.2191   0.2224  0.1793   0.0431          0.1761 50</w:t>
      </w:r>
      <w:r>
        <w:br/>
      </w:r>
      <w:r>
        <w:rPr>
          <w:rStyle w:val="VerbatimChar"/>
        </w:rPr>
        <w:t xml:space="preserve">B             0.1998   0.1986  0.2025  -0.0039          0.2037 50</w:t>
      </w:r>
      <w:r>
        <w:br/>
      </w:r>
      <w:r>
        <w:rPr>
          <w:rStyle w:val="VerbatimChar"/>
        </w:rPr>
        <w:t xml:space="preserve">g             1.2422   1.5540  1.1940   0.3600          0.8823 50</w:t>
      </w:r>
      <w:r>
        <w:br/>
      </w:r>
      <w:r>
        <w:rPr>
          <w:rStyle w:val="VerbatimChar"/>
        </w:rPr>
        <w:t xml:space="preserve">gp            0.2164   0.2097  0.2088   0.0009          0.2155 50</w:t>
      </w:r>
    </w:p>
    <w:p>
      <w:pPr>
        <w:pStyle w:val="Compact"/>
        <w:numPr>
          <w:ilvl w:val="0"/>
          <w:numId w:val="1021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98/2) = 0.71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03, and validated Brier score B = 0.2037</w:t>
      </w:r>
    </w:p>
    <w:bookmarkEnd w:id="100"/>
    <w:bookmarkEnd w:id="101"/>
    <w:bookmarkStart w:id="136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02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02"/>
    <w:bookmarkStart w:id="103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03"/>
    <w:bookmarkStart w:id="104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04"/>
    <w:bookmarkStart w:id="107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2"/>
              </w:numPr>
            </w:pPr>
            <w:r>
              <w:t xml:space="preserve">See next slide for details.</w:t>
            </w:r>
          </w:p>
        </w:tc>
      </w:tr>
    </w:tbl>
    <w:bookmarkEnd w:id="107"/>
    <w:bookmarkStart w:id="108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08"/>
    <w:bookmarkStart w:id="109" w:name="pseudo-r2-summaries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p>
      <w:pPr>
        <w:pStyle w:val="FirstParagraph"/>
      </w:pPr>
      <w:r>
        <w:t xml:space="preserve">Ou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results) are tabulated below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Compact"/>
        <w:numPr>
          <w:ilvl w:val="0"/>
          <w:numId w:val="1023"/>
        </w:numPr>
      </w:pPr>
      <w:r>
        <w:t xml:space="preserve">Remember that when comparing models, we want to use a</w:t>
      </w:r>
      <w:r>
        <w:t xml:space="preserve"> </w:t>
      </w:r>
      <w:r>
        <w:rPr>
          <w:b/>
          <w:bCs/>
        </w:rPr>
        <w:t xml:space="preserve">validated</w:t>
      </w:r>
      <w:r>
        <w:t xml:space="preserve"> </w:t>
      </w:r>
      <w:r>
        <w:t xml:space="preserve">Nagelkerke, among these three options.</w:t>
      </w:r>
    </w:p>
    <w:bookmarkEnd w:id="109"/>
    <w:bookmarkStart w:id="113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lides08w_files/figure-docx/unnamed-chunk-43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14"/>
    <w:bookmarkStart w:id="118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slides08w_files/figure-docx/unnamed-chunk-4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08w_files/figure-docx/unnamed-chunk-46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slides08w_files/figure-docx/unnamed-chunk-47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4   Mean squared error=0.00099</w:t>
      </w:r>
      <w:r>
        <w:br/>
      </w:r>
      <w:r>
        <w:rPr>
          <w:rStyle w:val="VerbatimChar"/>
        </w:rPr>
        <w:t xml:space="preserve">0.9 Quantile of absolute error=0.048</w:t>
      </w:r>
    </w:p>
    <w:bookmarkEnd w:id="126"/>
    <w:bookmarkStart w:id="130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31"/>
    <w:bookmarkStart w:id="132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32"/>
    <w:bookmarkStart w:id="133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4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4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4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33"/>
    <w:bookmarkStart w:id="134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5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34"/>
    <w:bookmarkStart w:id="135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35"/>
    <w:bookmarkEnd w:id="136"/>
    <w:bookmarkStart w:id="181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38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3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26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26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26"/>
        </w:numPr>
      </w:pPr>
      <w:r>
        <w:t xml:space="preserve">The residuals to have constant variance (homoscedasticity/)</w:t>
      </w:r>
    </w:p>
    <w:bookmarkEnd w:id="138"/>
    <w:bookmarkStart w:id="139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37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27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27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27"/>
        </w:numPr>
      </w:pPr>
      <w:r>
        <w:t xml:space="preserve">There is no severe multicollinearity among the predictors (we use VIF &gt; 5 as an indicator of trouble.)</w:t>
      </w:r>
    </w:p>
    <w:bookmarkEnd w:id="139"/>
    <w:bookmarkStart w:id="141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28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40"/>
      </w:r>
      <w:r>
        <w:t xml:space="preserve">.)</w:t>
      </w:r>
    </w:p>
    <w:p>
      <w:pPr>
        <w:pStyle w:val="Compact"/>
        <w:numPr>
          <w:ilvl w:val="0"/>
          <w:numId w:val="1028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28"/>
        </w:numPr>
      </w:pPr>
      <w:r>
        <w:t xml:space="preserve">There is a linear relationship between predictors and the logit of the outcome (see the final few slides.)</w:t>
      </w:r>
    </w:p>
    <w:bookmarkEnd w:id="141"/>
    <w:bookmarkStart w:id="143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29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42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43"/>
    <w:bookmarkStart w:id="148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0"/>
        </w:numPr>
      </w:pPr>
      <w:r>
        <w:t xml:space="preserve">Riley et al. in</w:t>
      </w:r>
      <w:r>
        <w:t xml:space="preserve"> </w:t>
      </w:r>
      <w:hyperlink r:id="rId144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c08/figures/riley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49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1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2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3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4"/>
        </w:numPr>
      </w:pPr>
      <w:r>
        <w:t xml:space="preserve">The data are cross-sectional. No one film’s results should affect another film’s results, so we’re OK.</w:t>
      </w:r>
    </w:p>
    <w:bookmarkEnd w:id="149"/>
    <w:bookmarkStart w:id="150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5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50"/>
    <w:bookmarkStart w:id="154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36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37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38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55"/>
    <w:bookmarkStart w:id="158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39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56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57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58"/>
    <w:bookmarkStart w:id="159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0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0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59"/>
    <w:bookmarkStart w:id="163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lides08w_files/figure-docx/unnamed-chunk-58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lides08w_files/figure-docx/unnamed-chunk-59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slides08w_files/figure-docx/unnamed-chunk-60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6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1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76"/>
    <w:bookmarkStart w:id="179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79"/>
    <w:bookmarkStart w:id="180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5842   0.6105  0.5440   0.0665          0.5177 50</w:t>
      </w:r>
      <w:r>
        <w:br/>
      </w:r>
      <w:r>
        <w:rPr>
          <w:rStyle w:val="VerbatimChar"/>
        </w:rPr>
        <w:t xml:space="preserve">R2            0.3398   0.3769  0.3033   0.0736          0.2661 50</w:t>
      </w:r>
      <w:r>
        <w:br/>
      </w:r>
      <w:r>
        <w:rPr>
          <w:rStyle w:val="VerbatimChar"/>
        </w:rPr>
        <w:t xml:space="preserve">Intercept     0.0000   0.0000 -0.0175   0.0175         -0.0175 50</w:t>
      </w:r>
      <w:r>
        <w:br/>
      </w:r>
      <w:r>
        <w:rPr>
          <w:rStyle w:val="VerbatimChar"/>
        </w:rPr>
        <w:t xml:space="preserve">Slope         1.0000   1.0000  0.7824   0.2176          0.7824 50</w:t>
      </w:r>
      <w:r>
        <w:br/>
      </w:r>
      <w:r>
        <w:rPr>
          <w:rStyle w:val="VerbatimChar"/>
        </w:rPr>
        <w:t xml:space="preserve">Emax          0.0000   0.0000  0.0576   0.0576          0.0576 50</w:t>
      </w:r>
      <w:r>
        <w:br/>
      </w:r>
      <w:r>
        <w:rPr>
          <w:rStyle w:val="VerbatimChar"/>
        </w:rPr>
        <w:t xml:space="preserve">D             0.2863   0.3258  0.2509   0.0749          0.2115 50</w:t>
      </w:r>
      <w:r>
        <w:br/>
      </w:r>
      <w:r>
        <w:rPr>
          <w:rStyle w:val="VerbatimChar"/>
        </w:rPr>
        <w:t xml:space="preserve">U            -0.0102  -0.0102  0.0378  -0.0480          0.0378 50</w:t>
      </w:r>
      <w:r>
        <w:br/>
      </w:r>
      <w:r>
        <w:rPr>
          <w:rStyle w:val="VerbatimChar"/>
        </w:rPr>
        <w:t xml:space="preserve">Q             0.2965   0.3360  0.2131   0.1229          0.1736 50</w:t>
      </w:r>
      <w:r>
        <w:br/>
      </w:r>
      <w:r>
        <w:rPr>
          <w:rStyle w:val="VerbatimChar"/>
        </w:rPr>
        <w:t xml:space="preserve">B             0.1811   0.1732  0.1910  -0.0178          0.1989 50</w:t>
      </w:r>
      <w:r>
        <w:br/>
      </w:r>
      <w:r>
        <w:rPr>
          <w:rStyle w:val="VerbatimChar"/>
        </w:rPr>
        <w:t xml:space="preserve">g             1.6424   2.1301  1.4693   0.6608          0.9816 50</w:t>
      </w:r>
      <w:r>
        <w:br/>
      </w:r>
      <w:r>
        <w:rPr>
          <w:rStyle w:val="VerbatimChar"/>
        </w:rPr>
        <w:t xml:space="preserve">gp            0.2827   0.2984  0.2650   0.0334          0.2493 50</w:t>
      </w:r>
    </w:p>
    <w:p>
      <w:pPr>
        <w:pStyle w:val="Compact"/>
        <w:numPr>
          <w:ilvl w:val="0"/>
          <w:numId w:val="1042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77/2) = 0.758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61, and validated Brier score B = 0.1989</w:t>
      </w:r>
    </w:p>
    <w:bookmarkEnd w:id="180"/>
    <w:bookmarkEnd w:id="181"/>
    <w:bookmarkStart w:id="244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182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3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182"/>
    <w:bookmarkStart w:id="183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183"/>
    <w:bookmarkStart w:id="184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184"/>
    <w:bookmarkStart w:id="185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85"/>
    <w:bookmarkStart w:id="186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186"/>
    <w:bookmarkStart w:id="189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4"/>
              </w:numPr>
            </w:pPr>
            <w:r>
              <w:t xml:space="preserve">See next slide for details.</w:t>
            </w:r>
          </w:p>
        </w:tc>
      </w:tr>
    </w:tbl>
    <w:bookmarkEnd w:id="189"/>
    <w:bookmarkStart w:id="190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190"/>
    <w:bookmarkStart w:id="191" w:name="pseudo-r2-summaries-1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3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3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999949</w:t>
      </w:r>
    </w:p>
    <w:bookmarkEnd w:id="191"/>
    <w:bookmarkStart w:id="195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lides08w_files/figure-docx/unnamed-chunk-72-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5"/>
    <w:bookmarkStart w:id="196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196"/>
    <w:bookmarkStart w:id="200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lides08w_files/figure-docx/unnamed-chunk-74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slides08w_files/figure-docx/unnamed-chunk-75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slides08w_files/figure-docx/unnamed-chunk-76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5   Mean squared error=0.00036</w:t>
      </w:r>
      <w:r>
        <w:br/>
      </w:r>
      <w:r>
        <w:rPr>
          <w:rStyle w:val="VerbatimChar"/>
        </w:rPr>
        <w:t xml:space="preserve">0.9 Quantile of absolute error=0.027</w:t>
      </w:r>
    </w:p>
    <w:bookmarkEnd w:id="208"/>
    <w:bookmarkStart w:id="212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lides08w_files/figure-docx/unnamed-chunk-77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Start w:id="213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13"/>
    <w:bookmarkStart w:id="214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14"/>
    <w:bookmarkStart w:id="215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5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5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5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15"/>
    <w:bookmarkStart w:id="216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46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16"/>
    <w:bookmarkStart w:id="217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17"/>
    <w:bookmarkStart w:id="218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18"/>
    <w:bookmarkStart w:id="222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6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lides08w_files/figure-docx/unnamed-chunk-84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Start w:id="234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slides08w_files/figure-docx/unnamed-chunk-86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38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39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7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39"/>
    <w:bookmarkStart w:id="242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42"/>
    <w:bookmarkStart w:id="243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5584   0.5567  0.5408   0.0158          0.5425 50</w:t>
      </w:r>
      <w:r>
        <w:br/>
      </w:r>
      <w:r>
        <w:rPr>
          <w:rStyle w:val="VerbatimChar"/>
        </w:rPr>
        <w:t xml:space="preserve">R2            0.3206   0.3227  0.3042   0.0185          0.3022 50</w:t>
      </w:r>
      <w:r>
        <w:br/>
      </w:r>
      <w:r>
        <w:rPr>
          <w:rStyle w:val="VerbatimChar"/>
        </w:rPr>
        <w:t xml:space="preserve">Intercept     0.0000   0.0000 -0.0099   0.0099         -0.0099 50</w:t>
      </w:r>
      <w:r>
        <w:br/>
      </w:r>
      <w:r>
        <w:rPr>
          <w:rStyle w:val="VerbatimChar"/>
        </w:rPr>
        <w:t xml:space="preserve">Slope         1.0000   1.0000  0.9378   0.0622          0.9378 50</w:t>
      </w:r>
      <w:r>
        <w:br/>
      </w:r>
      <w:r>
        <w:rPr>
          <w:rStyle w:val="VerbatimChar"/>
        </w:rPr>
        <w:t xml:space="preserve">Emax          0.0000   0.0000  0.0159   0.0159          0.0159 50</w:t>
      </w:r>
      <w:r>
        <w:br/>
      </w:r>
      <w:r>
        <w:rPr>
          <w:rStyle w:val="VerbatimChar"/>
        </w:rPr>
        <w:t xml:space="preserve">D             0.2674   0.2709  0.2516   0.0193          0.2481 50</w:t>
      </w:r>
      <w:r>
        <w:br/>
      </w:r>
      <w:r>
        <w:rPr>
          <w:rStyle w:val="VerbatimChar"/>
        </w:rPr>
        <w:t xml:space="preserve">U            -0.0102  -0.0102  0.0079  -0.0181          0.0079 50</w:t>
      </w:r>
      <w:r>
        <w:br/>
      </w:r>
      <w:r>
        <w:rPr>
          <w:rStyle w:val="VerbatimChar"/>
        </w:rPr>
        <w:t xml:space="preserve">Q             0.2776   0.2811  0.2438   0.0374          0.2403 50</w:t>
      </w:r>
      <w:r>
        <w:br/>
      </w:r>
      <w:r>
        <w:rPr>
          <w:rStyle w:val="VerbatimChar"/>
        </w:rPr>
        <w:t xml:space="preserve">B             0.1845   0.1835  0.1894  -0.0059          0.1904 50</w:t>
      </w:r>
      <w:r>
        <w:br/>
      </w:r>
      <w:r>
        <w:rPr>
          <w:rStyle w:val="VerbatimChar"/>
        </w:rPr>
        <w:t xml:space="preserve">g             1.5573   1.6863  1.4779   0.2084          1.3489 50</w:t>
      </w:r>
      <w:r>
        <w:br/>
      </w:r>
      <w:r>
        <w:rPr>
          <w:rStyle w:val="VerbatimChar"/>
        </w:rPr>
        <w:t xml:space="preserve">gp            0.2715   0.2705  0.2635   0.0070          0.2646 50</w:t>
      </w:r>
    </w:p>
    <w:p>
      <w:pPr>
        <w:pStyle w:val="Compact"/>
        <w:numPr>
          <w:ilvl w:val="0"/>
          <w:numId w:val="1048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425/2) = 0.771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3022, and validated Brier score B = 0.1904</w:t>
      </w:r>
    </w:p>
    <w:bookmarkEnd w:id="243"/>
    <w:bookmarkEnd w:id="244"/>
    <w:bookmarkStart w:id="307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45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45"/>
    <w:bookmarkStart w:id="246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46"/>
    <w:bookmarkStart w:id="247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47"/>
    <w:bookmarkStart w:id="248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48"/>
    <w:bookmarkStart w:id="249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49"/>
    <w:bookmarkStart w:id="252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49"/>
              </w:numPr>
            </w:pPr>
            <w:r>
              <w:t xml:space="preserve">See next slide for details.</w:t>
            </w:r>
          </w:p>
        </w:tc>
      </w:tr>
    </w:tbl>
    <w:bookmarkEnd w:id="252"/>
    <w:bookmarkStart w:id="253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53"/>
    <w:bookmarkStart w:id="254" w:name="pseudo-r2-summaries-2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4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4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75101</w:t>
      </w:r>
    </w:p>
    <w:bookmarkEnd w:id="254"/>
    <w:bookmarkStart w:id="258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8"/>
    <w:bookmarkStart w:id="259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59"/>
    <w:bookmarkStart w:id="263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71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slides08w_files/figure-docx/unnamed-chunk-103-1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4   Mean squared error=0.00276</w:t>
      </w:r>
      <w:r>
        <w:br/>
      </w:r>
      <w:r>
        <w:rPr>
          <w:rStyle w:val="VerbatimChar"/>
        </w:rPr>
        <w:t xml:space="preserve">0.9 Quantile of absolute error=0.082</w:t>
      </w:r>
    </w:p>
    <w:bookmarkEnd w:id="271"/>
    <w:bookmarkStart w:id="275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lides08w_files/figure-docx/unnamed-chunk-104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76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76"/>
    <w:bookmarkStart w:id="277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77"/>
    <w:bookmarkStart w:id="278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0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0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0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278"/>
    <w:bookmarkStart w:id="279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1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279"/>
    <w:bookmarkStart w:id="280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80"/>
    <w:bookmarkStart w:id="281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281"/>
    <w:bookmarkStart w:id="285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slides08w_files/figure-docx/unnamed-chunk-110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5"/>
    <w:bookmarkStart w:id="289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slides08w_files/figure-docx/unnamed-chunk-111-1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9"/>
    <w:bookmarkStart w:id="293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lides08w_files/figure-docx/unnamed-chunk-112-1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3"/>
    <w:bookmarkStart w:id="297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slides08w_files/figure-docx/unnamed-chunk-113-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7"/>
    <w:bookmarkStart w:id="301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1"/>
    <w:bookmarkStart w:id="302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2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02"/>
    <w:bookmarkStart w:id="305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05"/>
    <w:bookmarkStart w:id="306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4862   0.4909 0.4863   0.0047          0.4815 50</w:t>
      </w:r>
      <w:r>
        <w:br/>
      </w:r>
      <w:r>
        <w:rPr>
          <w:rStyle w:val="VerbatimChar"/>
        </w:rPr>
        <w:t xml:space="preserve">R2            0.2853   0.2879 0.2804   0.0075          0.2778 50</w:t>
      </w:r>
      <w:r>
        <w:br/>
      </w:r>
      <w:r>
        <w:rPr>
          <w:rStyle w:val="VerbatimChar"/>
        </w:rPr>
        <w:t xml:space="preserve">Intercept     0.0000   0.0000 0.0191  -0.0191          0.0191 50</w:t>
      </w:r>
      <w:r>
        <w:br/>
      </w:r>
      <w:r>
        <w:rPr>
          <w:rStyle w:val="VerbatimChar"/>
        </w:rPr>
        <w:t xml:space="preserve">Slope         1.0000   1.0000 0.9670   0.0330          0.9670 50</w:t>
      </w:r>
      <w:r>
        <w:br/>
      </w:r>
      <w:r>
        <w:rPr>
          <w:rStyle w:val="VerbatimChar"/>
        </w:rPr>
        <w:t xml:space="preserve">Emax          0.0000   0.0000 0.0106   0.0106          0.0106 50</w:t>
      </w:r>
      <w:r>
        <w:br/>
      </w:r>
      <w:r>
        <w:rPr>
          <w:rStyle w:val="VerbatimChar"/>
        </w:rPr>
        <w:t xml:space="preserve">D             0.2335   0.2369 0.2289   0.0079          0.2256 50</w:t>
      </w:r>
      <w:r>
        <w:br/>
      </w:r>
      <w:r>
        <w:rPr>
          <w:rStyle w:val="VerbatimChar"/>
        </w:rPr>
        <w:t xml:space="preserve">U            -0.0102  -0.0102 0.0246  -0.0348          0.0246 50</w:t>
      </w:r>
      <w:r>
        <w:br/>
      </w:r>
      <w:r>
        <w:rPr>
          <w:rStyle w:val="VerbatimChar"/>
        </w:rPr>
        <w:t xml:space="preserve">Q             0.2437   0.2471 0.2043   0.0427          0.2010 50</w:t>
      </w:r>
      <w:r>
        <w:br/>
      </w:r>
      <w:r>
        <w:rPr>
          <w:rStyle w:val="VerbatimChar"/>
        </w:rPr>
        <w:t xml:space="preserve">B             0.1924   0.1913 0.1943  -0.0030          0.1954 50</w:t>
      </w:r>
      <w:r>
        <w:br/>
      </w:r>
      <w:r>
        <w:rPr>
          <w:rStyle w:val="VerbatimChar"/>
        </w:rPr>
        <w:t xml:space="preserve">g             1.4011   1.7259 1.3691   0.3568          1.0443 50</w:t>
      </w:r>
      <w:r>
        <w:br/>
      </w:r>
      <w:r>
        <w:rPr>
          <w:rStyle w:val="VerbatimChar"/>
        </w:rPr>
        <w:t xml:space="preserve">gp            0.2455   0.2459 0.2421   0.0039          0.2416 50</w:t>
      </w:r>
    </w:p>
    <w:p>
      <w:pPr>
        <w:pStyle w:val="Compact"/>
        <w:numPr>
          <w:ilvl w:val="0"/>
          <w:numId w:val="1053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15/2) = 0.7408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78, and validated Brier score B = 0.1954</w:t>
      </w:r>
    </w:p>
    <w:bookmarkEnd w:id="306"/>
    <w:bookmarkEnd w:id="307"/>
    <w:bookmarkStart w:id="367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11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lides08w_files/figure-docx/unnamed-chunk-118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1"/>
    <w:bookmarkStart w:id="312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12"/>
    <w:bookmarkStart w:id="313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13"/>
    <w:bookmarkStart w:id="314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14"/>
    <w:bookmarkStart w:id="317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4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54"/>
              </w:numPr>
            </w:pPr>
            <w:r>
              <w:t xml:space="preserve">See next slide for details.</w:t>
            </w:r>
          </w:p>
        </w:tc>
      </w:tr>
    </w:tbl>
    <w:bookmarkEnd w:id="317"/>
    <w:bookmarkStart w:id="318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18"/>
    <w:bookmarkStart w:id="319" w:name="pseudo-r2-summaries-3"/>
    <w:p>
      <w:pPr>
        <w:pStyle w:val="Heading2"/>
      </w:pPr>
      <w:r>
        <w:t xml:space="preserve">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seudo-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w:r>
              <w:rPr>
                <w:rStyle w:val="VerbatimChar"/>
              </w:rPr>
              <w:t xml:space="preserve">fit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gelkerk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jur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Fadd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7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5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5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2481138</w:t>
      </w:r>
    </w:p>
    <w:bookmarkEnd w:id="319"/>
    <w:bookmarkStart w:id="323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lides08w_files/figure-docx/unnamed-chunk-125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3"/>
    <w:bookmarkStart w:id="324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24"/>
    <w:bookmarkStart w:id="328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slides08w_files/figure-docx/unnamed-chunk-127-1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8"/>
    <w:bookmarkStart w:id="332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lides08w_files/figure-docx/unnamed-chunk-128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2"/>
    <w:bookmarkStart w:id="336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4" name="Picture"/>
            <a:graphic>
              <a:graphicData uri="http://schemas.openxmlformats.org/drawingml/2006/picture">
                <pic:pic>
                  <pic:nvPicPr>
                    <pic:cNvPr descr="slides08w_files/figure-docx/unnamed-chunk-129-1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6   Mean squared error=0.00184</w:t>
      </w:r>
      <w:r>
        <w:br/>
      </w:r>
      <w:r>
        <w:rPr>
          <w:rStyle w:val="VerbatimChar"/>
        </w:rPr>
        <w:t xml:space="preserve">0.9 Quantile of absolute error=0.073</w:t>
      </w:r>
    </w:p>
    <w:bookmarkEnd w:id="336"/>
    <w:bookmarkStart w:id="340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0"/>
    <w:bookmarkStart w:id="341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41"/>
    <w:bookmarkStart w:id="342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42"/>
    <w:bookmarkStart w:id="343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55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55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55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43"/>
    <w:bookmarkStart w:id="344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56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44"/>
    <w:bookmarkStart w:id="345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45"/>
    <w:bookmarkStart w:id="346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346"/>
    <w:bookmarkStart w:id="350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lides08w_files/figure-docx/unnamed-chunk-136-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0"/>
    <w:bookmarkStart w:id="351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351"/>
    <w:bookmarkStart w:id="355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slides08w_files/figure-docx/unnamed-chunk-137-1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5"/>
    <w:bookmarkStart w:id="359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lides08w_files/figure-docx/unnamed-chunk-138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9"/>
    <w:bookmarkStart w:id="363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4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7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364"/>
    <w:bookmarkStart w:id="365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365"/>
    <w:bookmarkStart w:id="366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6100   0.6667 0.5708   0.0959          0.5141 50</w:t>
      </w:r>
      <w:r>
        <w:br/>
      </w:r>
      <w:r>
        <w:rPr>
          <w:rStyle w:val="VerbatimChar"/>
        </w:rPr>
        <w:t xml:space="preserve">R2            0.3856   0.4467 0.3438   0.1029          0.2826 50</w:t>
      </w:r>
      <w:r>
        <w:br/>
      </w:r>
      <w:r>
        <w:rPr>
          <w:rStyle w:val="VerbatimChar"/>
        </w:rPr>
        <w:t xml:space="preserve">Intercept     0.0000   0.0000 0.0006  -0.0006          0.0006 50</w:t>
      </w:r>
      <w:r>
        <w:br/>
      </w:r>
      <w:r>
        <w:rPr>
          <w:rStyle w:val="VerbatimChar"/>
        </w:rPr>
        <w:t xml:space="preserve">Slope         1.0000   1.0000 0.6672   0.3328          0.6672 50</w:t>
      </w:r>
      <w:r>
        <w:br/>
      </w:r>
      <w:r>
        <w:rPr>
          <w:rStyle w:val="VerbatimChar"/>
        </w:rPr>
        <w:t xml:space="preserve">Emax          0.0000   0.0000 0.0897   0.0897          0.0897 50</w:t>
      </w:r>
      <w:r>
        <w:br/>
      </w:r>
      <w:r>
        <w:rPr>
          <w:rStyle w:val="VerbatimChar"/>
        </w:rPr>
        <w:t xml:space="preserve">D             0.3330   0.4007 0.2906   0.1101          0.2229 50</w:t>
      </w:r>
      <w:r>
        <w:br/>
      </w:r>
      <w:r>
        <w:rPr>
          <w:rStyle w:val="VerbatimChar"/>
        </w:rPr>
        <w:t xml:space="preserve">U            -0.0102  -0.0102 0.0505  -0.0607          0.0505 50</w:t>
      </w:r>
      <w:r>
        <w:br/>
      </w:r>
      <w:r>
        <w:rPr>
          <w:rStyle w:val="VerbatimChar"/>
        </w:rPr>
        <w:t xml:space="preserve">Q             0.3432   0.4109 0.2401   0.1709          0.1723 50</w:t>
      </w:r>
      <w:r>
        <w:br/>
      </w:r>
      <w:r>
        <w:rPr>
          <w:rStyle w:val="VerbatimChar"/>
        </w:rPr>
        <w:t xml:space="preserve">B             0.1749   0.1615 0.1875  -0.0261          0.2009 50</w:t>
      </w:r>
      <w:r>
        <w:br/>
      </w:r>
      <w:r>
        <w:rPr>
          <w:rStyle w:val="VerbatimChar"/>
        </w:rPr>
        <w:t xml:space="preserve">g             4.6196   5.1367 3.3577   1.7790          2.8405 50</w:t>
      </w:r>
      <w:r>
        <w:br/>
      </w:r>
      <w:r>
        <w:rPr>
          <w:rStyle w:val="VerbatimChar"/>
        </w:rPr>
        <w:t xml:space="preserve">gp            0.2990   0.3271 0.2764   0.0507          0.2482 50</w:t>
      </w:r>
    </w:p>
    <w:p>
      <w:pPr>
        <w:pStyle w:val="Compact"/>
        <w:numPr>
          <w:ilvl w:val="0"/>
          <w:numId w:val="1058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41/2) = 0.757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6, and validated Brier score B = 0.2009</w:t>
      </w:r>
    </w:p>
    <w:bookmarkEnd w:id="366"/>
    <w:bookmarkEnd w:id="367"/>
    <w:bookmarkStart w:id="377" w:name="comparing-our-five-models"/>
    <w:p>
      <w:pPr>
        <w:pStyle w:val="Heading1"/>
      </w:pPr>
      <w:r>
        <w:t xml:space="preserve">Comparing Our Five Models</w:t>
      </w:r>
    </w:p>
    <w:bookmarkStart w:id="368" w:name="compare_parameters-result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368"/>
    <w:bookmarkStart w:id="369" w:name="compare_parameters-result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369"/>
    <w:bookmarkStart w:id="370" w:name="compare_parameters-result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370"/>
    <w:bookmarkStart w:id="374" w:name="compare_performance-results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4"/>
    <w:bookmarkStart w:id="375" w:name="summary-statistics"/>
    <w:p>
      <w:pPr>
        <w:pStyle w:val="Heading2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375"/>
    <w:bookmarkStart w:id="376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59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59"/>
        </w:numPr>
      </w:pPr>
      <w:r>
        <w:t xml:space="preserve">Partitioning the data into training and test samples</w:t>
      </w:r>
    </w:p>
    <w:p>
      <w:pPr>
        <w:pStyle w:val="Compact"/>
        <w:numPr>
          <w:ilvl w:val="0"/>
          <w:numId w:val="1059"/>
        </w:numPr>
      </w:pPr>
      <w:r>
        <w:t xml:space="preserve">Evaluation of a logistic regression model in a test sample</w:t>
      </w:r>
    </w:p>
    <w:p>
      <w:pPr>
        <w:pStyle w:val="Compact"/>
        <w:numPr>
          <w:ilvl w:val="0"/>
          <w:numId w:val="1059"/>
        </w:numPr>
      </w:pPr>
      <w:r>
        <w:t xml:space="preserve">Using cross-validation in a logistic regression model</w:t>
      </w:r>
    </w:p>
    <w:p>
      <w:pPr>
        <w:pStyle w:val="Compact"/>
        <w:numPr>
          <w:ilvl w:val="0"/>
          <w:numId w:val="1059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aims to cover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376"/>
    <w:bookmarkEnd w:id="3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1"/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1"/>
  </w:num>
  <w:num w:numId="103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45" Target="media/rId145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82" Target="media/rId282.png" /><Relationship Type="http://schemas.openxmlformats.org/officeDocument/2006/relationships/image" Id="rId286" Target="media/rId286.png" /><Relationship Type="http://schemas.openxmlformats.org/officeDocument/2006/relationships/image" Id="rId290" Target="media/rId290.png" /><Relationship Type="http://schemas.openxmlformats.org/officeDocument/2006/relationships/image" Id="rId294" Target="media/rId294.png" /><Relationship Type="http://schemas.openxmlformats.org/officeDocument/2006/relationships/image" Id="rId298" Target="media/rId298.png" /><Relationship Type="http://schemas.openxmlformats.org/officeDocument/2006/relationships/image" Id="rId308" Target="media/rId308.png" /><Relationship Type="http://schemas.openxmlformats.org/officeDocument/2006/relationships/image" Id="rId320" Target="media/rId320.png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333" Target="media/rId333.png" /><Relationship Type="http://schemas.openxmlformats.org/officeDocument/2006/relationships/image" Id="rId337" Target="media/rId337.png" /><Relationship Type="http://schemas.openxmlformats.org/officeDocument/2006/relationships/image" Id="rId347" Target="media/rId347.png" /><Relationship Type="http://schemas.openxmlformats.org/officeDocument/2006/relationships/image" Id="rId352" Target="media/rId352.png" /><Relationship Type="http://schemas.openxmlformats.org/officeDocument/2006/relationships/image" Id="rId356" Target="media/rId356.png" /><Relationship Type="http://schemas.openxmlformats.org/officeDocument/2006/relationships/image" Id="rId360" Target="media/rId360.png" /><Relationship Type="http://schemas.openxmlformats.org/officeDocument/2006/relationships/image" Id="rId371" Target="media/rId37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92" Target="media/rId192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55" Target="media/rId255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42" Target="https://jslsoc.sitehost.iu.edu/files_research/rm4cldv/sage1997/rm4cldv_toc.pdf" TargetMode="External" /><Relationship Type="http://schemas.openxmlformats.org/officeDocument/2006/relationships/hyperlink" Id="rId15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4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37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42" Target="https://jslsoc.sitehost.iu.edu/files_research/rm4cldv/sage1997/rm4cldv_toc.pdf" TargetMode="External" /><Relationship Type="http://schemas.openxmlformats.org/officeDocument/2006/relationships/hyperlink" Id="rId156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44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37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1-29T17:57:55Z</dcterms:created>
  <dcterms:modified xsi:type="dcterms:W3CDTF">2025-01-29T17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